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9B69B4" w14:paraId="47CF1986" w14:textId="77777777" w:rsidTr="0010365E">
        <w:tc>
          <w:tcPr>
            <w:tcW w:w="10998" w:type="dxa"/>
            <w:shd w:val="clear" w:color="auto" w:fill="D9D9D9" w:themeFill="background1" w:themeFillShade="D9"/>
          </w:tcPr>
          <w:p w14:paraId="3CC76088" w14:textId="0607937D" w:rsidR="009B69B4" w:rsidRPr="00C02D48" w:rsidRDefault="00BD0C23" w:rsidP="00C02D48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8"/>
                <w:szCs w:val="28"/>
              </w:rPr>
            </w:pPr>
            <w:r w:rsidRPr="00C02D48">
              <w:rPr>
                <w:b/>
                <w:bCs/>
                <w:sz w:val="28"/>
                <w:szCs w:val="28"/>
              </w:rPr>
              <w:t>Research</w:t>
            </w:r>
            <w:r w:rsidR="009B69B4" w:rsidRPr="00C02D48">
              <w:rPr>
                <w:b/>
                <w:bCs/>
                <w:sz w:val="28"/>
                <w:szCs w:val="28"/>
              </w:rPr>
              <w:t xml:space="preserve"> Title</w:t>
            </w:r>
          </w:p>
        </w:tc>
      </w:tr>
      <w:tr w:rsidR="009B69B4" w14:paraId="453BF0DA" w14:textId="77777777" w:rsidTr="00C356BC">
        <w:trPr>
          <w:trHeight w:val="710"/>
        </w:trPr>
        <w:tc>
          <w:tcPr>
            <w:tcW w:w="10998" w:type="dxa"/>
          </w:tcPr>
          <w:p w14:paraId="6F12F488" w14:textId="73CFDB0A" w:rsidR="0086768D" w:rsidRPr="00C02D48" w:rsidRDefault="0086768D" w:rsidP="007A5F9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2793C752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356"/>
        <w:gridCol w:w="2272"/>
        <w:gridCol w:w="900"/>
        <w:gridCol w:w="1170"/>
        <w:gridCol w:w="1530"/>
        <w:gridCol w:w="1350"/>
        <w:gridCol w:w="1170"/>
        <w:gridCol w:w="1170"/>
        <w:gridCol w:w="1098"/>
      </w:tblGrid>
      <w:tr w:rsidR="00C02D48" w:rsidRPr="00F52D5B" w14:paraId="6C71B639" w14:textId="77777777" w:rsidTr="00C02D48">
        <w:trPr>
          <w:trHeight w:val="566"/>
        </w:trPr>
        <w:tc>
          <w:tcPr>
            <w:tcW w:w="11016" w:type="dxa"/>
            <w:gridSpan w:val="9"/>
            <w:shd w:val="clear" w:color="auto" w:fill="D9D9D9" w:themeFill="background1" w:themeFillShade="D9"/>
            <w:vAlign w:val="center"/>
          </w:tcPr>
          <w:p w14:paraId="7AC180A8" w14:textId="7E305A83" w:rsidR="00C02D48" w:rsidRPr="00C02D48" w:rsidRDefault="00C02D48" w:rsidP="00C02D48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C02D48">
              <w:rPr>
                <w:b/>
                <w:bCs/>
                <w:sz w:val="28"/>
                <w:szCs w:val="28"/>
              </w:rPr>
              <w:t>Bibliographic Data</w:t>
            </w:r>
          </w:p>
        </w:tc>
      </w:tr>
      <w:tr w:rsidR="00C02D48" w:rsidRPr="00F52D5B" w14:paraId="1275239D" w14:textId="77777777" w:rsidTr="00C02D48">
        <w:trPr>
          <w:trHeight w:val="674"/>
        </w:trPr>
        <w:tc>
          <w:tcPr>
            <w:tcW w:w="2628" w:type="dxa"/>
            <w:gridSpan w:val="2"/>
            <w:shd w:val="clear" w:color="auto" w:fill="D9D9D9" w:themeFill="background1" w:themeFillShade="D9"/>
            <w:vAlign w:val="center"/>
          </w:tcPr>
          <w:p w14:paraId="65F6DFCD" w14:textId="5C828A52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Author(s)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AF4996F" w14:textId="17014867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Degree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4AF08A0" w14:textId="27435E60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Academic Title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9EA98AC" w14:textId="5E88633D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Specializat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67EFE150" w14:textId="3153F740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Departmen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8A3AA4D" w14:textId="7D410ECA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Faculty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9C94FEC" w14:textId="43E15298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University</w:t>
            </w:r>
          </w:p>
        </w:tc>
        <w:tc>
          <w:tcPr>
            <w:tcW w:w="1098" w:type="dxa"/>
            <w:shd w:val="clear" w:color="auto" w:fill="D9D9D9" w:themeFill="background1" w:themeFillShade="D9"/>
            <w:vAlign w:val="center"/>
          </w:tcPr>
          <w:p w14:paraId="7B0BE5A0" w14:textId="362A6AC2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Signature</w:t>
            </w:r>
          </w:p>
        </w:tc>
      </w:tr>
      <w:tr w:rsidR="00C02D48" w:rsidRPr="00F52D5B" w14:paraId="772A96B3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61689906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1</w:t>
            </w:r>
          </w:p>
        </w:tc>
        <w:tc>
          <w:tcPr>
            <w:tcW w:w="2272" w:type="dxa"/>
            <w:vAlign w:val="center"/>
          </w:tcPr>
          <w:p w14:paraId="04C35FD0" w14:textId="0D352EDF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563F5FDD" w14:textId="743AC219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584D8F0E" w14:textId="3769E31E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3275E9E6" w14:textId="785386DE" w:rsidR="00C02D48" w:rsidRPr="00315958" w:rsidRDefault="00C02D48" w:rsidP="00C02D4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09ADFEA" w14:textId="71558170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08CF92A" w14:textId="239A4BAA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B3F7C20" w14:textId="426B25EA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0D89B67D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</w:tr>
      <w:tr w:rsidR="00C02D48" w:rsidRPr="00F52D5B" w14:paraId="343DFE8C" w14:textId="77777777" w:rsidTr="00315958">
        <w:trPr>
          <w:trHeight w:val="578"/>
        </w:trPr>
        <w:tc>
          <w:tcPr>
            <w:tcW w:w="356" w:type="dxa"/>
            <w:vAlign w:val="center"/>
          </w:tcPr>
          <w:p w14:paraId="37E44132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2</w:t>
            </w:r>
          </w:p>
        </w:tc>
        <w:tc>
          <w:tcPr>
            <w:tcW w:w="2272" w:type="dxa"/>
            <w:vAlign w:val="center"/>
          </w:tcPr>
          <w:p w14:paraId="4AA5F1DB" w14:textId="6FF88315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5B3C3E77" w14:textId="4F399AE8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1354841" w14:textId="56CB459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6421A41A" w14:textId="5F1F8201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79A16603" w14:textId="05B3D5D8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FD388DC" w14:textId="4A24ED63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1363EDB" w14:textId="4C53E92B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091636B9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</w:tr>
      <w:tr w:rsidR="00C02D48" w:rsidRPr="00F52D5B" w14:paraId="50A3769E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495B0232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3</w:t>
            </w:r>
          </w:p>
        </w:tc>
        <w:tc>
          <w:tcPr>
            <w:tcW w:w="2272" w:type="dxa"/>
            <w:vAlign w:val="center"/>
          </w:tcPr>
          <w:p w14:paraId="437020FD" w14:textId="463EA8BC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3FAE682C" w14:textId="58BF842D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20DF26CB" w14:textId="2EE66BBA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2BE0062D" w14:textId="064C0EF4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4C59AA50" w14:textId="364EC0ED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26E7A138" w14:textId="70A99F3C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F20B93D" w14:textId="2BC99D70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456F0F1C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</w:tr>
      <w:tr w:rsidR="00C02D48" w:rsidRPr="00F52D5B" w14:paraId="1AFB52F0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2A0A763F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4</w:t>
            </w:r>
          </w:p>
        </w:tc>
        <w:tc>
          <w:tcPr>
            <w:tcW w:w="2272" w:type="dxa"/>
            <w:vAlign w:val="center"/>
          </w:tcPr>
          <w:p w14:paraId="6E672979" w14:textId="75EA87C8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06AEF7F4" w14:textId="23405430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16AFBD3" w14:textId="69956493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004B7944" w14:textId="1F32593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6A77CE3D" w14:textId="470ED5F1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12FE9C4" w14:textId="510BA6E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7627CBFB" w14:textId="6CDC0DD5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6FC95CD5" w14:textId="77777777" w:rsidR="00C02D48" w:rsidRPr="00F52D5B" w:rsidRDefault="00C02D48" w:rsidP="00C02D48">
            <w:pPr>
              <w:jc w:val="center"/>
              <w:rPr>
                <w:b/>
                <w:bCs/>
              </w:rPr>
            </w:pPr>
          </w:p>
        </w:tc>
      </w:tr>
    </w:tbl>
    <w:p w14:paraId="44F96239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1" w:type="dxa"/>
        <w:tblLook w:val="04A0" w:firstRow="1" w:lastRow="0" w:firstColumn="1" w:lastColumn="0" w:noHBand="0" w:noVBand="1"/>
      </w:tblPr>
      <w:tblGrid>
        <w:gridCol w:w="11031"/>
      </w:tblGrid>
      <w:tr w:rsidR="009B69B4" w14:paraId="7FF5C8E7" w14:textId="77777777" w:rsidTr="00CA5AE7">
        <w:trPr>
          <w:trHeight w:val="311"/>
        </w:trPr>
        <w:tc>
          <w:tcPr>
            <w:tcW w:w="11031" w:type="dxa"/>
            <w:shd w:val="clear" w:color="auto" w:fill="D9D9D9" w:themeFill="background1" w:themeFillShade="D9"/>
          </w:tcPr>
          <w:p w14:paraId="2E39F196" w14:textId="211A2770" w:rsidR="009B69B4" w:rsidRPr="004F43E1" w:rsidRDefault="00326AB9" w:rsidP="004F43E1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4F43E1">
              <w:rPr>
                <w:b/>
                <w:bCs/>
                <w:sz w:val="28"/>
                <w:szCs w:val="28"/>
              </w:rPr>
              <w:t>Objectives</w:t>
            </w:r>
            <w:r w:rsidR="00CA5AE7" w:rsidRPr="004F43E1">
              <w:rPr>
                <w:b/>
                <w:bCs/>
                <w:sz w:val="28"/>
                <w:szCs w:val="28"/>
              </w:rPr>
              <w:t xml:space="preserve"> of the </w:t>
            </w:r>
            <w:r w:rsidR="00CE4C01" w:rsidRPr="004F43E1">
              <w:rPr>
                <w:b/>
                <w:bCs/>
                <w:sz w:val="28"/>
                <w:szCs w:val="28"/>
              </w:rPr>
              <w:t>Research</w:t>
            </w:r>
          </w:p>
        </w:tc>
      </w:tr>
      <w:tr w:rsidR="009B69B4" w14:paraId="2EFE6142" w14:textId="77777777" w:rsidTr="00C02D48">
        <w:trPr>
          <w:trHeight w:val="3581"/>
        </w:trPr>
        <w:tc>
          <w:tcPr>
            <w:tcW w:w="11031" w:type="dxa"/>
          </w:tcPr>
          <w:p w14:paraId="5BE9A8A5" w14:textId="77777777" w:rsidR="00DA0EE7" w:rsidRDefault="00DA0EE7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0620AD9" w14:textId="77777777" w:rsidR="00DA0EE7" w:rsidRDefault="00DA0EE7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32935B7" w14:textId="2DF7A42C" w:rsidR="00DA0EE7" w:rsidRDefault="00DA0EE7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6FE5E828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1" w:type="dxa"/>
        <w:tblLook w:val="04A0" w:firstRow="1" w:lastRow="0" w:firstColumn="1" w:lastColumn="0" w:noHBand="0" w:noVBand="1"/>
      </w:tblPr>
      <w:tblGrid>
        <w:gridCol w:w="11031"/>
      </w:tblGrid>
      <w:tr w:rsidR="00326AB9" w14:paraId="36A9BABB" w14:textId="77777777" w:rsidTr="009E4B27">
        <w:trPr>
          <w:trHeight w:val="311"/>
        </w:trPr>
        <w:tc>
          <w:tcPr>
            <w:tcW w:w="11031" w:type="dxa"/>
            <w:shd w:val="clear" w:color="auto" w:fill="D9D9D9" w:themeFill="background1" w:themeFillShade="D9"/>
          </w:tcPr>
          <w:p w14:paraId="46B8B2A2" w14:textId="26197025" w:rsidR="00326AB9" w:rsidRPr="004F43E1" w:rsidRDefault="00326AB9" w:rsidP="004F43E1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4F43E1">
              <w:rPr>
                <w:b/>
                <w:bCs/>
                <w:sz w:val="28"/>
                <w:szCs w:val="28"/>
              </w:rPr>
              <w:t>Expected</w:t>
            </w:r>
            <w:r w:rsidR="00330A99" w:rsidRPr="004F43E1">
              <w:rPr>
                <w:b/>
                <w:bCs/>
                <w:sz w:val="28"/>
                <w:szCs w:val="28"/>
              </w:rPr>
              <w:t xml:space="preserve"> Outcomes</w:t>
            </w:r>
            <w:r w:rsidRPr="004F43E1">
              <w:rPr>
                <w:b/>
                <w:bCs/>
                <w:sz w:val="28"/>
                <w:szCs w:val="28"/>
              </w:rPr>
              <w:t xml:space="preserve"> of the Research</w:t>
            </w:r>
          </w:p>
        </w:tc>
      </w:tr>
      <w:tr w:rsidR="00326AB9" w14:paraId="544CCE9B" w14:textId="77777777" w:rsidTr="0083262A">
        <w:trPr>
          <w:trHeight w:val="3563"/>
        </w:trPr>
        <w:tc>
          <w:tcPr>
            <w:tcW w:w="11031" w:type="dxa"/>
          </w:tcPr>
          <w:p w14:paraId="286D7585" w14:textId="77777777" w:rsidR="00326AB9" w:rsidRDefault="00326AB9" w:rsidP="009E4B27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0A424424" w14:textId="77777777" w:rsidR="00326AB9" w:rsidRDefault="00326AB9" w:rsidP="009E4B27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2B3CBDDF" w14:textId="77777777" w:rsidR="00326AB9" w:rsidRDefault="00326AB9" w:rsidP="009E4B2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37FED831" w14:textId="77777777" w:rsidR="00326AB9" w:rsidRDefault="00326AB9" w:rsidP="007A5F92">
      <w:pPr>
        <w:spacing w:after="0"/>
        <w:jc w:val="center"/>
        <w:rPr>
          <w:b/>
          <w:bCs/>
          <w:sz w:val="24"/>
          <w:szCs w:val="24"/>
        </w:rPr>
      </w:pPr>
    </w:p>
    <w:p w14:paraId="620835CC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0" w:type="dxa"/>
        <w:tblLook w:val="04A0" w:firstRow="1" w:lastRow="0" w:firstColumn="1" w:lastColumn="0" w:noHBand="0" w:noVBand="1"/>
      </w:tblPr>
      <w:tblGrid>
        <w:gridCol w:w="3865"/>
        <w:gridCol w:w="7165"/>
      </w:tblGrid>
      <w:tr w:rsidR="004F43E1" w14:paraId="59751956" w14:textId="77777777" w:rsidTr="004F43E1">
        <w:trPr>
          <w:trHeight w:val="465"/>
        </w:trPr>
        <w:tc>
          <w:tcPr>
            <w:tcW w:w="11030" w:type="dxa"/>
            <w:gridSpan w:val="2"/>
            <w:shd w:val="clear" w:color="auto" w:fill="BFBFBF" w:themeFill="background1" w:themeFillShade="BF"/>
          </w:tcPr>
          <w:p w14:paraId="02AA4711" w14:textId="5208B90E" w:rsidR="004F43E1" w:rsidRPr="004F43E1" w:rsidRDefault="000F254E" w:rsidP="004F43E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Research Timeline</w:t>
            </w:r>
          </w:p>
        </w:tc>
      </w:tr>
      <w:tr w:rsidR="004F43E1" w14:paraId="7793DA6C" w14:textId="77777777" w:rsidTr="00AA2281">
        <w:trPr>
          <w:trHeight w:val="465"/>
        </w:trPr>
        <w:tc>
          <w:tcPr>
            <w:tcW w:w="3865" w:type="dxa"/>
          </w:tcPr>
          <w:p w14:paraId="76F50294" w14:textId="54794B9C" w:rsidR="004F43E1" w:rsidRDefault="004F43E1" w:rsidP="00AA2281">
            <w:pPr>
              <w:pStyle w:val="ListParagraph"/>
              <w:numPr>
                <w:ilvl w:val="0"/>
                <w:numId w:val="1"/>
              </w:numPr>
              <w:ind w:left="329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Pr="00AA2281">
              <w:rPr>
                <w:b/>
                <w:bCs/>
                <w:sz w:val="24"/>
                <w:szCs w:val="24"/>
              </w:rPr>
              <w:t>Form Application Date:</w:t>
            </w:r>
          </w:p>
        </w:tc>
        <w:tc>
          <w:tcPr>
            <w:tcW w:w="7165" w:type="dxa"/>
          </w:tcPr>
          <w:p w14:paraId="3070EF2A" w14:textId="77777777" w:rsidR="004F43E1" w:rsidRDefault="004F43E1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69B4" w14:paraId="2B4DC8E7" w14:textId="77777777" w:rsidTr="00AA2281">
        <w:trPr>
          <w:trHeight w:val="465"/>
        </w:trPr>
        <w:tc>
          <w:tcPr>
            <w:tcW w:w="3865" w:type="dxa"/>
          </w:tcPr>
          <w:p w14:paraId="45CC111D" w14:textId="3073E1C4" w:rsidR="00AA2281" w:rsidRDefault="00330A99" w:rsidP="00AA2281">
            <w:pPr>
              <w:pStyle w:val="ListParagraph"/>
              <w:numPr>
                <w:ilvl w:val="0"/>
                <w:numId w:val="1"/>
              </w:numPr>
              <w:ind w:left="329"/>
              <w:rPr>
                <w:b/>
                <w:bCs/>
                <w:sz w:val="24"/>
                <w:szCs w:val="24"/>
              </w:rPr>
            </w:pPr>
            <w:r w:rsidRPr="00AA2281">
              <w:rPr>
                <w:b/>
                <w:bCs/>
                <w:sz w:val="24"/>
                <w:szCs w:val="24"/>
              </w:rPr>
              <w:t xml:space="preserve">Research </w:t>
            </w:r>
            <w:r w:rsidR="009B69B4" w:rsidRPr="00AA2281">
              <w:rPr>
                <w:b/>
                <w:bCs/>
                <w:sz w:val="24"/>
                <w:szCs w:val="24"/>
              </w:rPr>
              <w:t xml:space="preserve">Start </w:t>
            </w:r>
            <w:r w:rsidR="00C02D48" w:rsidRPr="00AA2281">
              <w:rPr>
                <w:b/>
                <w:bCs/>
                <w:sz w:val="24"/>
                <w:szCs w:val="24"/>
              </w:rPr>
              <w:t>Date:</w:t>
            </w:r>
          </w:p>
          <w:p w14:paraId="7C59E0FE" w14:textId="79D7A2F7" w:rsidR="009B69B4" w:rsidRPr="00AA2281" w:rsidRDefault="00AA2281" w:rsidP="00D91A8A">
            <w:pPr>
              <w:pStyle w:val="ListParagraph"/>
              <w:ind w:left="329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</w:t>
            </w:r>
            <w:r w:rsidR="00330A99" w:rsidRPr="00AA2281">
              <w:rPr>
                <w:b/>
                <w:bCs/>
                <w:sz w:val="24"/>
                <w:szCs w:val="24"/>
              </w:rPr>
              <w:t>should be after</w:t>
            </w:r>
            <w:r>
              <w:rPr>
                <w:b/>
                <w:bCs/>
                <w:sz w:val="24"/>
                <w:szCs w:val="24"/>
              </w:rPr>
              <w:t xml:space="preserve"> the date of A)</w:t>
            </w:r>
          </w:p>
        </w:tc>
        <w:tc>
          <w:tcPr>
            <w:tcW w:w="7165" w:type="dxa"/>
          </w:tcPr>
          <w:p w14:paraId="1F195E92" w14:textId="0F78CABE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69B4" w14:paraId="4C71271C" w14:textId="77777777" w:rsidTr="00AA2281">
        <w:trPr>
          <w:trHeight w:val="489"/>
        </w:trPr>
        <w:tc>
          <w:tcPr>
            <w:tcW w:w="3865" w:type="dxa"/>
          </w:tcPr>
          <w:p w14:paraId="622112CB" w14:textId="0F99DEEA" w:rsidR="009B69B4" w:rsidRPr="00AA2281" w:rsidRDefault="009B69B4" w:rsidP="00AA2281">
            <w:pPr>
              <w:pStyle w:val="ListParagraph"/>
              <w:numPr>
                <w:ilvl w:val="0"/>
                <w:numId w:val="1"/>
              </w:numPr>
              <w:ind w:left="329"/>
              <w:rPr>
                <w:b/>
                <w:bCs/>
                <w:sz w:val="24"/>
                <w:szCs w:val="24"/>
              </w:rPr>
            </w:pPr>
            <w:r w:rsidRPr="00AA2281">
              <w:rPr>
                <w:b/>
                <w:bCs/>
                <w:sz w:val="24"/>
                <w:szCs w:val="24"/>
              </w:rPr>
              <w:t xml:space="preserve">Estimated </w:t>
            </w:r>
            <w:r w:rsidR="00D91A8A">
              <w:rPr>
                <w:b/>
                <w:bCs/>
                <w:sz w:val="24"/>
                <w:szCs w:val="24"/>
              </w:rPr>
              <w:t xml:space="preserve">Publication </w:t>
            </w:r>
            <w:r w:rsidRPr="00AA2281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7165" w:type="dxa"/>
          </w:tcPr>
          <w:p w14:paraId="29DADD86" w14:textId="28068D9A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1FB4BF3F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1795"/>
        <w:gridCol w:w="2160"/>
        <w:gridCol w:w="1890"/>
        <w:gridCol w:w="2519"/>
        <w:gridCol w:w="2611"/>
      </w:tblGrid>
      <w:tr w:rsidR="00B22112" w14:paraId="455C26B2" w14:textId="77777777" w:rsidTr="00061BC2">
        <w:trPr>
          <w:trHeight w:val="440"/>
        </w:trPr>
        <w:tc>
          <w:tcPr>
            <w:tcW w:w="10975" w:type="dxa"/>
            <w:gridSpan w:val="5"/>
            <w:shd w:val="clear" w:color="auto" w:fill="BFBFBF" w:themeFill="background1" w:themeFillShade="BF"/>
          </w:tcPr>
          <w:p w14:paraId="78FE0D96" w14:textId="75EE318E" w:rsidR="00B22112" w:rsidRPr="00B22112" w:rsidRDefault="008E71A6" w:rsidP="008E71A6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8E71A6">
              <w:rPr>
                <w:b/>
                <w:bCs/>
                <w:sz w:val="28"/>
                <w:szCs w:val="28"/>
              </w:rPr>
              <w:t>Target Journal Qualification</w:t>
            </w:r>
          </w:p>
        </w:tc>
      </w:tr>
      <w:tr w:rsidR="00B22112" w14:paraId="5675DAE0" w14:textId="77777777" w:rsidTr="00061BC2">
        <w:trPr>
          <w:trHeight w:val="620"/>
        </w:trPr>
        <w:tc>
          <w:tcPr>
            <w:tcW w:w="1795" w:type="dxa"/>
          </w:tcPr>
          <w:p w14:paraId="7B455759" w14:textId="0FE343D4" w:rsidR="00B22112" w:rsidRDefault="000D2335" w:rsidP="007A5F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⃝</w:t>
            </w:r>
            <w:r w:rsidR="00D91FF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D91FFB">
              <w:rPr>
                <w:rFonts w:cstheme="minorHAnsi"/>
                <w:b/>
                <w:bCs/>
                <w:sz w:val="24"/>
                <w:szCs w:val="24"/>
              </w:rPr>
              <w:t>WoS</w:t>
            </w:r>
            <w:proofErr w:type="spellEnd"/>
            <w:r w:rsidR="00D91FFB">
              <w:rPr>
                <w:rFonts w:cstheme="minorHAnsi"/>
                <w:b/>
                <w:bCs/>
                <w:sz w:val="24"/>
                <w:szCs w:val="24"/>
              </w:rPr>
              <w:t xml:space="preserve"> Journal</w:t>
            </w:r>
          </w:p>
        </w:tc>
        <w:tc>
          <w:tcPr>
            <w:tcW w:w="2160" w:type="dxa"/>
          </w:tcPr>
          <w:p w14:paraId="2E34E59F" w14:textId="0D4ADAFF" w:rsidR="00B22112" w:rsidRDefault="000D2335" w:rsidP="007A5F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⃝</w:t>
            </w:r>
            <w:r w:rsidR="00D91FFB">
              <w:rPr>
                <w:rFonts w:cstheme="minorHAnsi"/>
                <w:b/>
                <w:bCs/>
                <w:sz w:val="24"/>
                <w:szCs w:val="24"/>
              </w:rPr>
              <w:t xml:space="preserve"> SCOPUS journal</w:t>
            </w:r>
          </w:p>
        </w:tc>
        <w:tc>
          <w:tcPr>
            <w:tcW w:w="1890" w:type="dxa"/>
          </w:tcPr>
          <w:p w14:paraId="3E59DB01" w14:textId="681EAFFC" w:rsidR="00B22112" w:rsidRDefault="000D2335" w:rsidP="007A5F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⃝</w:t>
            </w:r>
            <w:r w:rsidR="00D91FFB">
              <w:rPr>
                <w:rFonts w:cstheme="minorHAnsi"/>
                <w:b/>
                <w:bCs/>
                <w:sz w:val="24"/>
                <w:szCs w:val="24"/>
              </w:rPr>
              <w:t xml:space="preserve"> DOAJ journal</w:t>
            </w:r>
          </w:p>
        </w:tc>
        <w:tc>
          <w:tcPr>
            <w:tcW w:w="2519" w:type="dxa"/>
          </w:tcPr>
          <w:p w14:paraId="183391D4" w14:textId="53FD9DF3" w:rsidR="00B22112" w:rsidRDefault="000D2335" w:rsidP="007A5F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⃝</w:t>
            </w:r>
            <w:r w:rsidR="00D91FF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684496">
              <w:rPr>
                <w:rFonts w:cstheme="minorHAnsi"/>
                <w:b/>
                <w:bCs/>
                <w:sz w:val="24"/>
                <w:szCs w:val="24"/>
              </w:rPr>
              <w:t>Book/</w:t>
            </w:r>
            <w:r w:rsidR="00706244">
              <w:rPr>
                <w:rFonts w:cstheme="minorHAnsi"/>
                <w:b/>
                <w:bCs/>
                <w:sz w:val="24"/>
                <w:szCs w:val="24"/>
              </w:rPr>
              <w:t>Book Chapter</w:t>
            </w:r>
          </w:p>
        </w:tc>
        <w:tc>
          <w:tcPr>
            <w:tcW w:w="2611" w:type="dxa"/>
          </w:tcPr>
          <w:p w14:paraId="0D6E2B0A" w14:textId="3A5B221E" w:rsidR="00B22112" w:rsidRDefault="000D2335" w:rsidP="007A5F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⃝</w:t>
            </w:r>
            <w:r w:rsidR="00706244">
              <w:rPr>
                <w:rFonts w:cstheme="minorHAnsi"/>
                <w:b/>
                <w:bCs/>
                <w:sz w:val="24"/>
                <w:szCs w:val="24"/>
              </w:rPr>
              <w:t xml:space="preserve"> DOI-Proceeding</w:t>
            </w:r>
          </w:p>
        </w:tc>
      </w:tr>
    </w:tbl>
    <w:p w14:paraId="4B2E5433" w14:textId="23E67303" w:rsidR="00DA0EE7" w:rsidRDefault="00DA0EE7" w:rsidP="00A27925">
      <w:pPr>
        <w:spacing w:after="0"/>
        <w:rPr>
          <w:b/>
          <w:bCs/>
        </w:rPr>
      </w:pPr>
    </w:p>
    <w:p w14:paraId="646EC4FB" w14:textId="77777777" w:rsidR="00061BC2" w:rsidRPr="00A27925" w:rsidRDefault="00061BC2" w:rsidP="007A5F92">
      <w:pPr>
        <w:spacing w:after="0"/>
        <w:jc w:val="center"/>
        <w:rPr>
          <w:b/>
          <w:bCs/>
          <w:sz w:val="24"/>
          <w:szCs w:val="24"/>
        </w:rPr>
      </w:pPr>
    </w:p>
    <w:p w14:paraId="12F6E280" w14:textId="56024F1A" w:rsidR="00061BC2" w:rsidRPr="00A27925" w:rsidRDefault="00A27925" w:rsidP="007A5F92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</w:t>
      </w:r>
      <w:r w:rsidR="00061BC2" w:rsidRPr="00A27925">
        <w:rPr>
          <w:b/>
          <w:bCs/>
          <w:sz w:val="24"/>
          <w:szCs w:val="24"/>
          <w:highlight w:val="yellow"/>
        </w:rPr>
        <w:t>Signature of Applicant:</w:t>
      </w:r>
    </w:p>
    <w:p w14:paraId="2D1742CB" w14:textId="706A2C1A" w:rsidR="00DA0EE7" w:rsidRDefault="00DA0EE7" w:rsidP="00163C21">
      <w:pPr>
        <w:spacing w:after="0"/>
        <w:rPr>
          <w:b/>
          <w:bCs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85"/>
        <w:gridCol w:w="2606"/>
        <w:gridCol w:w="4884"/>
      </w:tblGrid>
      <w:tr w:rsidR="00DA0EE7" w14:paraId="72558651" w14:textId="77777777" w:rsidTr="00A27925">
        <w:trPr>
          <w:trHeight w:val="467"/>
        </w:trPr>
        <w:tc>
          <w:tcPr>
            <w:tcW w:w="10975" w:type="dxa"/>
            <w:gridSpan w:val="3"/>
            <w:shd w:val="clear" w:color="auto" w:fill="D9D9D9" w:themeFill="background1" w:themeFillShade="D9"/>
          </w:tcPr>
          <w:p w14:paraId="7555A987" w14:textId="71726425" w:rsidR="00DA0EE7" w:rsidRPr="004F43E1" w:rsidRDefault="00DA0EE7" w:rsidP="004F43E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A27925">
              <w:rPr>
                <w:b/>
                <w:bCs/>
                <w:sz w:val="28"/>
                <w:szCs w:val="28"/>
              </w:rPr>
              <w:t xml:space="preserve">Approval of the </w:t>
            </w:r>
            <w:r w:rsidR="00A27925">
              <w:rPr>
                <w:b/>
                <w:bCs/>
                <w:sz w:val="28"/>
                <w:szCs w:val="28"/>
              </w:rPr>
              <w:t xml:space="preserve">Faculty </w:t>
            </w:r>
            <w:r w:rsidRPr="00A27925">
              <w:rPr>
                <w:b/>
                <w:bCs/>
                <w:sz w:val="28"/>
                <w:szCs w:val="28"/>
              </w:rPr>
              <w:t>Scientific Committee</w:t>
            </w:r>
          </w:p>
        </w:tc>
      </w:tr>
      <w:tr w:rsidR="00DA0EE7" w14:paraId="77451F8D" w14:textId="77777777" w:rsidTr="00C02D48">
        <w:tc>
          <w:tcPr>
            <w:tcW w:w="10975" w:type="dxa"/>
            <w:gridSpan w:val="3"/>
          </w:tcPr>
          <w:p w14:paraId="781C786F" w14:textId="2430808D" w:rsidR="00DA0EE7" w:rsidRDefault="00000000" w:rsidP="00DA0EE7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41393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0EE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DA0EE7">
              <w:rPr>
                <w:b/>
                <w:bCs/>
              </w:rPr>
              <w:t xml:space="preserve"> Approved              </w:t>
            </w:r>
            <w:sdt>
              <w:sdtPr>
                <w:rPr>
                  <w:b/>
                  <w:bCs/>
                </w:rPr>
                <w:id w:val="163506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0EE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DA0EE7">
              <w:rPr>
                <w:b/>
                <w:bCs/>
              </w:rPr>
              <w:t xml:space="preserve">  Rejected </w:t>
            </w:r>
          </w:p>
        </w:tc>
      </w:tr>
      <w:tr w:rsidR="00DA0EE7" w14:paraId="3629452B" w14:textId="77777777" w:rsidTr="00530C9B">
        <w:trPr>
          <w:trHeight w:val="854"/>
        </w:trPr>
        <w:tc>
          <w:tcPr>
            <w:tcW w:w="10975" w:type="dxa"/>
            <w:gridSpan w:val="3"/>
          </w:tcPr>
          <w:p w14:paraId="76E7319F" w14:textId="1D28C65A" w:rsidR="00DA0EE7" w:rsidRDefault="00DA0EE7" w:rsidP="00DA0EE7">
            <w:pPr>
              <w:rPr>
                <w:b/>
                <w:bCs/>
              </w:rPr>
            </w:pPr>
            <w:r>
              <w:rPr>
                <w:b/>
                <w:bCs/>
              </w:rPr>
              <w:t>Comment:</w:t>
            </w:r>
          </w:p>
          <w:p w14:paraId="1C7E5901" w14:textId="0895D3B3" w:rsidR="00DA0EE7" w:rsidRDefault="00DA0EE7" w:rsidP="00DA0EE7">
            <w:pPr>
              <w:rPr>
                <w:b/>
                <w:bCs/>
              </w:rPr>
            </w:pPr>
          </w:p>
        </w:tc>
      </w:tr>
      <w:tr w:rsidR="00DA0EE7" w14:paraId="0F66C130" w14:textId="77777777" w:rsidTr="00C02D48">
        <w:tc>
          <w:tcPr>
            <w:tcW w:w="3485" w:type="dxa"/>
          </w:tcPr>
          <w:p w14:paraId="684F593C" w14:textId="141EFFDD" w:rsidR="00DA0EE7" w:rsidRDefault="00DA0EE7" w:rsidP="007A5F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</w:p>
        </w:tc>
        <w:tc>
          <w:tcPr>
            <w:tcW w:w="7490" w:type="dxa"/>
            <w:gridSpan w:val="2"/>
            <w:tcBorders>
              <w:bottom w:val="single" w:sz="4" w:space="0" w:color="auto"/>
            </w:tcBorders>
          </w:tcPr>
          <w:p w14:paraId="179D7A3A" w14:textId="032F5EB4" w:rsidR="00DA0EE7" w:rsidRDefault="00DA0EE7" w:rsidP="00DA0E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ead of</w:t>
            </w:r>
            <w:r w:rsidR="0083262A">
              <w:rPr>
                <w:b/>
                <w:bCs/>
              </w:rPr>
              <w:t xml:space="preserve"> the Faculty</w:t>
            </w:r>
            <w:r>
              <w:rPr>
                <w:b/>
                <w:bCs/>
              </w:rPr>
              <w:t xml:space="preserve"> Scientific Committee </w:t>
            </w:r>
          </w:p>
        </w:tc>
      </w:tr>
      <w:tr w:rsidR="00DA0EE7" w14:paraId="452B8B36" w14:textId="77777777" w:rsidTr="00C02D48">
        <w:trPr>
          <w:trHeight w:val="1081"/>
        </w:trPr>
        <w:tc>
          <w:tcPr>
            <w:tcW w:w="3485" w:type="dxa"/>
          </w:tcPr>
          <w:p w14:paraId="39267675" w14:textId="3A8B7AF8" w:rsidR="00DA0EE7" w:rsidRDefault="00DA0EE7" w:rsidP="00301715">
            <w:pPr>
              <w:spacing w:before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……/……/202…</w:t>
            </w:r>
          </w:p>
        </w:tc>
        <w:tc>
          <w:tcPr>
            <w:tcW w:w="2606" w:type="dxa"/>
            <w:tcBorders>
              <w:right w:val="nil"/>
            </w:tcBorders>
          </w:tcPr>
          <w:p w14:paraId="6FFFA050" w14:textId="77777777" w:rsidR="00DA0EE7" w:rsidRDefault="00DA0EE7" w:rsidP="00DA0EE7">
            <w:pPr>
              <w:jc w:val="center"/>
              <w:rPr>
                <w:b/>
                <w:bCs/>
              </w:rPr>
            </w:pPr>
          </w:p>
        </w:tc>
        <w:tc>
          <w:tcPr>
            <w:tcW w:w="4884" w:type="dxa"/>
            <w:tcBorders>
              <w:left w:val="nil"/>
            </w:tcBorders>
          </w:tcPr>
          <w:p w14:paraId="2B669A4A" w14:textId="77777777" w:rsidR="00DA0EE7" w:rsidRDefault="00DA0EE7" w:rsidP="0030171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  <w:p w14:paraId="450706C8" w14:textId="77777777" w:rsidR="00DA0EE7" w:rsidRDefault="00DA0EE7" w:rsidP="0030171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:</w:t>
            </w:r>
          </w:p>
          <w:p w14:paraId="2E33D7AF" w14:textId="77777777" w:rsidR="00B53A71" w:rsidRDefault="00B53A71" w:rsidP="00301715">
            <w:pPr>
              <w:spacing w:line="360" w:lineRule="auto"/>
              <w:rPr>
                <w:b/>
                <w:bCs/>
              </w:rPr>
            </w:pPr>
          </w:p>
          <w:p w14:paraId="04314F32" w14:textId="77777777" w:rsidR="00B53A71" w:rsidRDefault="00B53A71" w:rsidP="00301715">
            <w:pPr>
              <w:spacing w:line="360" w:lineRule="auto"/>
              <w:rPr>
                <w:b/>
                <w:bCs/>
              </w:rPr>
            </w:pPr>
          </w:p>
          <w:p w14:paraId="139B3ACD" w14:textId="6E7D86C4" w:rsidR="00B53A71" w:rsidRDefault="00B53A71" w:rsidP="00301715">
            <w:pPr>
              <w:spacing w:line="360" w:lineRule="auto"/>
              <w:rPr>
                <w:b/>
                <w:bCs/>
              </w:rPr>
            </w:pPr>
          </w:p>
        </w:tc>
      </w:tr>
    </w:tbl>
    <w:p w14:paraId="342AD0CA" w14:textId="6998AC39" w:rsidR="00DA0EE7" w:rsidRPr="00163C21" w:rsidRDefault="00DA0EE7" w:rsidP="007A5F92">
      <w:pPr>
        <w:spacing w:after="0"/>
        <w:jc w:val="center"/>
        <w:rPr>
          <w:b/>
          <w:bCs/>
          <w:sz w:val="12"/>
          <w:szCs w:val="12"/>
        </w:rPr>
      </w:pPr>
    </w:p>
    <w:p w14:paraId="2113F48E" w14:textId="7B520177" w:rsidR="00DA0EE7" w:rsidRDefault="00DA0EE7" w:rsidP="007A5F92">
      <w:pPr>
        <w:spacing w:after="0"/>
        <w:jc w:val="center"/>
        <w:rPr>
          <w:b/>
          <w:bCs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85"/>
        <w:gridCol w:w="2606"/>
        <w:gridCol w:w="4884"/>
      </w:tblGrid>
      <w:tr w:rsidR="00DA0EE7" w14:paraId="20DB20F6" w14:textId="77777777" w:rsidTr="00163C21">
        <w:trPr>
          <w:trHeight w:val="512"/>
        </w:trPr>
        <w:tc>
          <w:tcPr>
            <w:tcW w:w="10975" w:type="dxa"/>
            <w:gridSpan w:val="3"/>
            <w:shd w:val="clear" w:color="auto" w:fill="D9D9D9" w:themeFill="background1" w:themeFillShade="D9"/>
          </w:tcPr>
          <w:p w14:paraId="08618940" w14:textId="73949037" w:rsidR="00DA0EE7" w:rsidRPr="00163C21" w:rsidRDefault="00DA0EE7" w:rsidP="00163C2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163C21">
              <w:rPr>
                <w:b/>
                <w:bCs/>
                <w:sz w:val="28"/>
                <w:szCs w:val="28"/>
              </w:rPr>
              <w:t xml:space="preserve">Approval of the Head of Department </w:t>
            </w:r>
          </w:p>
        </w:tc>
      </w:tr>
      <w:tr w:rsidR="00DA0EE7" w14:paraId="4D795AC4" w14:textId="77777777" w:rsidTr="00110857">
        <w:trPr>
          <w:trHeight w:val="341"/>
        </w:trPr>
        <w:tc>
          <w:tcPr>
            <w:tcW w:w="10975" w:type="dxa"/>
            <w:gridSpan w:val="3"/>
          </w:tcPr>
          <w:p w14:paraId="118C4680" w14:textId="77777777" w:rsidR="00DA0EE7" w:rsidRDefault="00000000" w:rsidP="00B877E7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94673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0EE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DA0EE7">
              <w:rPr>
                <w:b/>
                <w:bCs/>
              </w:rPr>
              <w:t xml:space="preserve"> Approved              </w:t>
            </w:r>
            <w:sdt>
              <w:sdtPr>
                <w:rPr>
                  <w:b/>
                  <w:bCs/>
                </w:rPr>
                <w:id w:val="18988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0EE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DA0EE7">
              <w:rPr>
                <w:b/>
                <w:bCs/>
              </w:rPr>
              <w:t xml:space="preserve">  Rejected </w:t>
            </w:r>
          </w:p>
        </w:tc>
      </w:tr>
      <w:tr w:rsidR="00DA0EE7" w14:paraId="4E350DE7" w14:textId="77777777" w:rsidTr="00C02D48">
        <w:tc>
          <w:tcPr>
            <w:tcW w:w="10975" w:type="dxa"/>
            <w:gridSpan w:val="3"/>
          </w:tcPr>
          <w:p w14:paraId="439BE8DF" w14:textId="77777777" w:rsidR="00DA0EE7" w:rsidRDefault="00DA0EE7" w:rsidP="00B877E7">
            <w:pPr>
              <w:rPr>
                <w:b/>
                <w:bCs/>
              </w:rPr>
            </w:pPr>
            <w:r>
              <w:rPr>
                <w:b/>
                <w:bCs/>
              </w:rPr>
              <w:t>Comment:</w:t>
            </w:r>
          </w:p>
          <w:p w14:paraId="564554EF" w14:textId="77777777" w:rsidR="00DA0EE7" w:rsidRDefault="00DA0EE7" w:rsidP="00B877E7">
            <w:pPr>
              <w:rPr>
                <w:b/>
                <w:bCs/>
              </w:rPr>
            </w:pPr>
          </w:p>
          <w:p w14:paraId="3CD839FA" w14:textId="77777777" w:rsidR="00DA0EE7" w:rsidRDefault="00DA0EE7" w:rsidP="00B877E7">
            <w:pPr>
              <w:rPr>
                <w:b/>
                <w:bCs/>
              </w:rPr>
            </w:pPr>
          </w:p>
        </w:tc>
      </w:tr>
      <w:tr w:rsidR="00DA0EE7" w14:paraId="4AB7D634" w14:textId="77777777" w:rsidTr="00C02D48">
        <w:tc>
          <w:tcPr>
            <w:tcW w:w="3485" w:type="dxa"/>
          </w:tcPr>
          <w:p w14:paraId="646327D7" w14:textId="77777777" w:rsidR="00DA0EE7" w:rsidRDefault="00DA0EE7" w:rsidP="00B877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</w:p>
        </w:tc>
        <w:tc>
          <w:tcPr>
            <w:tcW w:w="7490" w:type="dxa"/>
            <w:gridSpan w:val="2"/>
            <w:tcBorders>
              <w:bottom w:val="single" w:sz="4" w:space="0" w:color="auto"/>
            </w:tcBorders>
          </w:tcPr>
          <w:p w14:paraId="4AFC438A" w14:textId="3CDEC812" w:rsidR="00DA0EE7" w:rsidRDefault="00DA0EE7" w:rsidP="00B877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ead of Department </w:t>
            </w:r>
          </w:p>
        </w:tc>
      </w:tr>
      <w:tr w:rsidR="00DA0EE7" w14:paraId="5FD34C7D" w14:textId="77777777" w:rsidTr="00C02D48">
        <w:trPr>
          <w:trHeight w:val="1081"/>
        </w:trPr>
        <w:tc>
          <w:tcPr>
            <w:tcW w:w="3485" w:type="dxa"/>
          </w:tcPr>
          <w:p w14:paraId="09A17743" w14:textId="3891EE6A" w:rsidR="00DA0EE7" w:rsidRDefault="00DA0EE7" w:rsidP="00301715">
            <w:pPr>
              <w:spacing w:before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…</w:t>
            </w:r>
            <w:proofErr w:type="gramStart"/>
            <w:r>
              <w:rPr>
                <w:b/>
                <w:bCs/>
              </w:rPr>
              <w:t>…..</w:t>
            </w:r>
            <w:proofErr w:type="gramEnd"/>
            <w:r>
              <w:rPr>
                <w:b/>
                <w:bCs/>
              </w:rPr>
              <w:t>/……</w:t>
            </w:r>
            <w:proofErr w:type="gramStart"/>
            <w:r>
              <w:rPr>
                <w:b/>
                <w:bCs/>
              </w:rPr>
              <w:t>…..</w:t>
            </w:r>
            <w:proofErr w:type="gramEnd"/>
            <w:r>
              <w:rPr>
                <w:b/>
                <w:bCs/>
              </w:rPr>
              <w:t>/202…</w:t>
            </w:r>
          </w:p>
        </w:tc>
        <w:tc>
          <w:tcPr>
            <w:tcW w:w="2606" w:type="dxa"/>
            <w:tcBorders>
              <w:right w:val="nil"/>
            </w:tcBorders>
          </w:tcPr>
          <w:p w14:paraId="12690E2C" w14:textId="77777777" w:rsidR="00DA0EE7" w:rsidRDefault="00DA0EE7" w:rsidP="00B877E7">
            <w:pPr>
              <w:jc w:val="center"/>
              <w:rPr>
                <w:b/>
                <w:bCs/>
              </w:rPr>
            </w:pPr>
          </w:p>
        </w:tc>
        <w:tc>
          <w:tcPr>
            <w:tcW w:w="4884" w:type="dxa"/>
            <w:tcBorders>
              <w:left w:val="nil"/>
            </w:tcBorders>
          </w:tcPr>
          <w:p w14:paraId="635176BD" w14:textId="77777777" w:rsidR="00DA0EE7" w:rsidRDefault="00DA0EE7" w:rsidP="0030171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  <w:p w14:paraId="474518CF" w14:textId="77777777" w:rsidR="00DA0EE7" w:rsidRDefault="00DA0EE7" w:rsidP="0030171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:</w:t>
            </w:r>
          </w:p>
          <w:p w14:paraId="1EAEB0EF" w14:textId="77777777" w:rsidR="00B53A71" w:rsidRDefault="00B53A71" w:rsidP="00301715">
            <w:pPr>
              <w:spacing w:line="360" w:lineRule="auto"/>
              <w:rPr>
                <w:b/>
                <w:bCs/>
              </w:rPr>
            </w:pPr>
          </w:p>
          <w:p w14:paraId="396D173E" w14:textId="77777777" w:rsidR="00B53A71" w:rsidRDefault="00B53A71" w:rsidP="00301715">
            <w:pPr>
              <w:spacing w:line="360" w:lineRule="auto"/>
              <w:rPr>
                <w:b/>
                <w:bCs/>
              </w:rPr>
            </w:pPr>
          </w:p>
          <w:p w14:paraId="0F1AB7A1" w14:textId="17675BF5" w:rsidR="00B53A71" w:rsidRDefault="00B53A71" w:rsidP="0030171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tamp:</w:t>
            </w:r>
          </w:p>
          <w:p w14:paraId="40D5A979" w14:textId="77777777" w:rsidR="00DA0EE7" w:rsidRDefault="00DA0EE7" w:rsidP="00B877E7">
            <w:pPr>
              <w:rPr>
                <w:b/>
                <w:bCs/>
              </w:rPr>
            </w:pPr>
          </w:p>
        </w:tc>
      </w:tr>
    </w:tbl>
    <w:p w14:paraId="140F2373" w14:textId="23CFB7F0" w:rsidR="00DA0EE7" w:rsidRDefault="00DA0EE7" w:rsidP="007A5F92">
      <w:pPr>
        <w:spacing w:after="0"/>
        <w:jc w:val="center"/>
        <w:rPr>
          <w:b/>
          <w:bCs/>
        </w:rPr>
      </w:pPr>
    </w:p>
    <w:p w14:paraId="431BA79A" w14:textId="77777777" w:rsidR="00DA0EE7" w:rsidRDefault="00DA0EE7" w:rsidP="00110857">
      <w:pPr>
        <w:spacing w:after="0"/>
        <w:rPr>
          <w:b/>
          <w:bCs/>
          <w:sz w:val="32"/>
          <w:szCs w:val="32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85"/>
        <w:gridCol w:w="2606"/>
        <w:gridCol w:w="4884"/>
      </w:tblGrid>
      <w:tr w:rsidR="009B69B4" w14:paraId="2FD12B0B" w14:textId="77777777" w:rsidTr="00674106">
        <w:trPr>
          <w:trHeight w:val="350"/>
        </w:trPr>
        <w:tc>
          <w:tcPr>
            <w:tcW w:w="10975" w:type="dxa"/>
            <w:gridSpan w:val="3"/>
            <w:shd w:val="clear" w:color="auto" w:fill="D9D9D9" w:themeFill="background1" w:themeFillShade="D9"/>
            <w:vAlign w:val="center"/>
          </w:tcPr>
          <w:p w14:paraId="30CC7C81" w14:textId="2ECCF50F" w:rsidR="009B69B4" w:rsidRPr="0074098C" w:rsidRDefault="00B73F62" w:rsidP="0074098C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32"/>
                <w:szCs w:val="32"/>
              </w:rPr>
            </w:pPr>
            <w:r w:rsidRPr="0074098C">
              <w:rPr>
                <w:b/>
                <w:bCs/>
                <w:sz w:val="28"/>
                <w:szCs w:val="28"/>
              </w:rPr>
              <w:lastRenderedPageBreak/>
              <w:t>Faculty</w:t>
            </w:r>
            <w:r w:rsidR="009B69B4" w:rsidRPr="0074098C">
              <w:rPr>
                <w:b/>
                <w:bCs/>
                <w:sz w:val="28"/>
                <w:szCs w:val="28"/>
              </w:rPr>
              <w:t xml:space="preserve"> Decree</w:t>
            </w:r>
          </w:p>
        </w:tc>
      </w:tr>
      <w:tr w:rsidR="009B69B4" w14:paraId="2242150E" w14:textId="77777777" w:rsidTr="00674106">
        <w:trPr>
          <w:trHeight w:val="1448"/>
        </w:trPr>
        <w:tc>
          <w:tcPr>
            <w:tcW w:w="10975" w:type="dxa"/>
            <w:gridSpan w:val="3"/>
            <w:vAlign w:val="center"/>
          </w:tcPr>
          <w:p w14:paraId="066D1818" w14:textId="0EF3FB67" w:rsidR="009B69B4" w:rsidRPr="009B69B4" w:rsidRDefault="009B69B4" w:rsidP="00B73F62">
            <w:pPr>
              <w:spacing w:line="360" w:lineRule="auto"/>
              <w:jc w:val="both"/>
              <w:rPr>
                <w:b/>
                <w:bCs/>
                <w:sz w:val="26"/>
                <w:szCs w:val="26"/>
              </w:rPr>
            </w:pPr>
            <w:r w:rsidRPr="00674106">
              <w:rPr>
                <w:b/>
                <w:bCs/>
                <w:sz w:val="24"/>
                <w:szCs w:val="24"/>
              </w:rPr>
              <w:t xml:space="preserve">In accordance with the decision of the </w:t>
            </w:r>
            <w:r w:rsidR="00B73F62" w:rsidRPr="00674106">
              <w:rPr>
                <w:b/>
                <w:bCs/>
                <w:sz w:val="24"/>
                <w:szCs w:val="24"/>
              </w:rPr>
              <w:t>faculty</w:t>
            </w:r>
            <w:r w:rsidRPr="00674106">
              <w:rPr>
                <w:b/>
                <w:bCs/>
                <w:sz w:val="24"/>
                <w:szCs w:val="24"/>
              </w:rPr>
              <w:t xml:space="preserve"> council, meeting No.</w:t>
            </w:r>
            <w:r w:rsidR="00CA5AE7" w:rsidRPr="00674106">
              <w:rPr>
                <w:b/>
                <w:bCs/>
                <w:sz w:val="24"/>
                <w:szCs w:val="24"/>
              </w:rPr>
              <w:t xml:space="preserve"> </w:t>
            </w:r>
            <w:r w:rsidR="001614DA" w:rsidRPr="00674106">
              <w:rPr>
                <w:b/>
                <w:bCs/>
                <w:sz w:val="24"/>
                <w:szCs w:val="24"/>
              </w:rPr>
              <w:t>………….</w:t>
            </w:r>
            <w:r w:rsidRPr="00674106">
              <w:rPr>
                <w:b/>
                <w:bCs/>
                <w:sz w:val="24"/>
                <w:szCs w:val="24"/>
              </w:rPr>
              <w:t>,</w:t>
            </w:r>
            <w:r w:rsidR="00714A1E" w:rsidRPr="00674106">
              <w:rPr>
                <w:b/>
                <w:bCs/>
                <w:sz w:val="24"/>
                <w:szCs w:val="24"/>
              </w:rPr>
              <w:br/>
            </w:r>
            <w:r w:rsidRPr="00674106">
              <w:rPr>
                <w:b/>
                <w:bCs/>
                <w:sz w:val="24"/>
                <w:szCs w:val="24"/>
              </w:rPr>
              <w:t xml:space="preserve"> decree No.</w:t>
            </w:r>
            <w:r w:rsidR="00E1526D" w:rsidRPr="00674106">
              <w:rPr>
                <w:b/>
                <w:bCs/>
                <w:sz w:val="24"/>
                <w:szCs w:val="24"/>
              </w:rPr>
              <w:t xml:space="preserve"> </w:t>
            </w:r>
            <w:r w:rsidR="001614DA" w:rsidRPr="00674106">
              <w:rPr>
                <w:b/>
                <w:bCs/>
                <w:sz w:val="24"/>
                <w:szCs w:val="24"/>
              </w:rPr>
              <w:t>………….</w:t>
            </w:r>
            <w:r w:rsidR="00E1526D" w:rsidRPr="00674106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674106">
              <w:rPr>
                <w:b/>
                <w:bCs/>
                <w:sz w:val="24"/>
                <w:szCs w:val="24"/>
              </w:rPr>
              <w:t>on</w:t>
            </w:r>
            <w:r w:rsidR="00CA5AE7" w:rsidRPr="00674106">
              <w:rPr>
                <w:b/>
                <w:bCs/>
                <w:sz w:val="24"/>
                <w:szCs w:val="24"/>
              </w:rPr>
              <w:t xml:space="preserve">  </w:t>
            </w:r>
            <w:r w:rsidR="001614DA" w:rsidRPr="00674106">
              <w:rPr>
                <w:b/>
                <w:bCs/>
                <w:sz w:val="24"/>
                <w:szCs w:val="24"/>
              </w:rPr>
              <w:t>…..</w:t>
            </w:r>
            <w:proofErr w:type="gramEnd"/>
            <w:r w:rsidR="001614DA" w:rsidRPr="00674106">
              <w:rPr>
                <w:b/>
                <w:bCs/>
                <w:sz w:val="24"/>
                <w:szCs w:val="24"/>
              </w:rPr>
              <w:t>/…</w:t>
            </w:r>
            <w:proofErr w:type="gramStart"/>
            <w:r w:rsidR="001614DA" w:rsidRPr="00674106">
              <w:rPr>
                <w:b/>
                <w:bCs/>
                <w:sz w:val="24"/>
                <w:szCs w:val="24"/>
              </w:rPr>
              <w:t>…./202</w:t>
            </w:r>
            <w:r w:rsidR="00674106" w:rsidRPr="00674106">
              <w:rPr>
                <w:b/>
                <w:bCs/>
                <w:sz w:val="24"/>
                <w:szCs w:val="24"/>
              </w:rPr>
              <w:t>..</w:t>
            </w:r>
            <w:proofErr w:type="gramEnd"/>
            <w:r w:rsidR="00674106" w:rsidRPr="00674106">
              <w:rPr>
                <w:b/>
                <w:bCs/>
                <w:sz w:val="24"/>
                <w:szCs w:val="24"/>
              </w:rPr>
              <w:t xml:space="preserve"> </w:t>
            </w:r>
            <w:r w:rsidRPr="00674106">
              <w:rPr>
                <w:b/>
                <w:bCs/>
                <w:sz w:val="24"/>
                <w:szCs w:val="24"/>
              </w:rPr>
              <w:t xml:space="preserve">, it was decided to accept the </w:t>
            </w:r>
            <w:r w:rsidR="00A31E1C" w:rsidRPr="00674106">
              <w:rPr>
                <w:b/>
                <w:bCs/>
                <w:sz w:val="24"/>
                <w:szCs w:val="24"/>
              </w:rPr>
              <w:t>research regist</w:t>
            </w:r>
            <w:r w:rsidR="001614DA" w:rsidRPr="00674106">
              <w:rPr>
                <w:b/>
                <w:bCs/>
                <w:sz w:val="24"/>
                <w:szCs w:val="24"/>
              </w:rPr>
              <w:t xml:space="preserve">ration </w:t>
            </w:r>
            <w:r w:rsidRPr="00674106">
              <w:rPr>
                <w:b/>
                <w:bCs/>
                <w:sz w:val="24"/>
                <w:szCs w:val="24"/>
              </w:rPr>
              <w:t>request.</w:t>
            </w:r>
          </w:p>
        </w:tc>
      </w:tr>
      <w:tr w:rsidR="0062576D" w14:paraId="32024593" w14:textId="77777777" w:rsidTr="009E4B27">
        <w:tc>
          <w:tcPr>
            <w:tcW w:w="3485" w:type="dxa"/>
          </w:tcPr>
          <w:p w14:paraId="381D48DD" w14:textId="77777777" w:rsidR="0062576D" w:rsidRDefault="0062576D" w:rsidP="009E4B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</w:p>
        </w:tc>
        <w:tc>
          <w:tcPr>
            <w:tcW w:w="7490" w:type="dxa"/>
            <w:gridSpan w:val="2"/>
            <w:tcBorders>
              <w:bottom w:val="single" w:sz="4" w:space="0" w:color="auto"/>
            </w:tcBorders>
          </w:tcPr>
          <w:p w14:paraId="56811B54" w14:textId="5057D9DF" w:rsidR="0062576D" w:rsidRDefault="0062576D" w:rsidP="009E4B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ean Of Faculty </w:t>
            </w:r>
          </w:p>
        </w:tc>
      </w:tr>
      <w:tr w:rsidR="0062576D" w14:paraId="378674F4" w14:textId="77777777" w:rsidTr="009E4B27">
        <w:trPr>
          <w:trHeight w:val="1081"/>
        </w:trPr>
        <w:tc>
          <w:tcPr>
            <w:tcW w:w="3485" w:type="dxa"/>
          </w:tcPr>
          <w:p w14:paraId="1C33ED00" w14:textId="77777777" w:rsidR="0062576D" w:rsidRDefault="0062576D" w:rsidP="009E4B27">
            <w:pPr>
              <w:spacing w:before="2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…</w:t>
            </w:r>
            <w:proofErr w:type="gramStart"/>
            <w:r>
              <w:rPr>
                <w:b/>
                <w:bCs/>
              </w:rPr>
              <w:t>…..</w:t>
            </w:r>
            <w:proofErr w:type="gramEnd"/>
            <w:r>
              <w:rPr>
                <w:b/>
                <w:bCs/>
              </w:rPr>
              <w:t>/……</w:t>
            </w:r>
            <w:proofErr w:type="gramStart"/>
            <w:r>
              <w:rPr>
                <w:b/>
                <w:bCs/>
              </w:rPr>
              <w:t>…..</w:t>
            </w:r>
            <w:proofErr w:type="gramEnd"/>
            <w:r>
              <w:rPr>
                <w:b/>
                <w:bCs/>
              </w:rPr>
              <w:t>/202…</w:t>
            </w:r>
          </w:p>
        </w:tc>
        <w:tc>
          <w:tcPr>
            <w:tcW w:w="2606" w:type="dxa"/>
            <w:tcBorders>
              <w:right w:val="nil"/>
            </w:tcBorders>
          </w:tcPr>
          <w:p w14:paraId="0F17CF40" w14:textId="77777777" w:rsidR="0062576D" w:rsidRDefault="0062576D" w:rsidP="009E4B27">
            <w:pPr>
              <w:jc w:val="center"/>
              <w:rPr>
                <w:b/>
                <w:bCs/>
              </w:rPr>
            </w:pPr>
          </w:p>
        </w:tc>
        <w:tc>
          <w:tcPr>
            <w:tcW w:w="4884" w:type="dxa"/>
            <w:tcBorders>
              <w:left w:val="nil"/>
            </w:tcBorders>
          </w:tcPr>
          <w:p w14:paraId="1F769136" w14:textId="77777777" w:rsidR="0062576D" w:rsidRDefault="0062576D" w:rsidP="009E4B2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  <w:p w14:paraId="22AD789F" w14:textId="77777777" w:rsidR="0062576D" w:rsidRDefault="0062576D" w:rsidP="009E4B2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:</w:t>
            </w:r>
          </w:p>
          <w:p w14:paraId="729F67C9" w14:textId="77777777" w:rsidR="00B53A71" w:rsidRDefault="00B53A71" w:rsidP="009E4B27">
            <w:pPr>
              <w:spacing w:line="360" w:lineRule="auto"/>
              <w:rPr>
                <w:b/>
                <w:bCs/>
              </w:rPr>
            </w:pPr>
          </w:p>
          <w:p w14:paraId="133E5F97" w14:textId="77777777" w:rsidR="00B53A71" w:rsidRDefault="00B53A71" w:rsidP="009E4B27">
            <w:pPr>
              <w:spacing w:line="360" w:lineRule="auto"/>
              <w:rPr>
                <w:b/>
                <w:bCs/>
              </w:rPr>
            </w:pPr>
          </w:p>
          <w:p w14:paraId="64AF7F5B" w14:textId="4026DBD7" w:rsidR="00B53A71" w:rsidRDefault="00B53A71" w:rsidP="009E4B2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tamp:</w:t>
            </w:r>
          </w:p>
          <w:p w14:paraId="3FF858BD" w14:textId="77777777" w:rsidR="00B53A71" w:rsidRDefault="00B53A71" w:rsidP="009E4B27">
            <w:pPr>
              <w:spacing w:line="360" w:lineRule="auto"/>
              <w:rPr>
                <w:b/>
                <w:bCs/>
              </w:rPr>
            </w:pPr>
          </w:p>
          <w:p w14:paraId="73F9217C" w14:textId="77777777" w:rsidR="0062576D" w:rsidRDefault="0062576D" w:rsidP="009E4B27">
            <w:pPr>
              <w:rPr>
                <w:b/>
                <w:bCs/>
              </w:rPr>
            </w:pPr>
          </w:p>
        </w:tc>
      </w:tr>
    </w:tbl>
    <w:p w14:paraId="7767D533" w14:textId="144A7AEF" w:rsidR="00A67E2C" w:rsidRDefault="00A67E2C" w:rsidP="00B53A71">
      <w:pPr>
        <w:spacing w:line="240" w:lineRule="auto"/>
        <w:ind w:left="6480"/>
        <w:jc w:val="both"/>
        <w:rPr>
          <w:b/>
          <w:bCs/>
          <w:sz w:val="32"/>
          <w:szCs w:val="32"/>
        </w:rPr>
      </w:pPr>
    </w:p>
    <w:sectPr w:rsidR="00A67E2C" w:rsidSect="00110857">
      <w:headerReference w:type="default" r:id="rId8"/>
      <w:pgSz w:w="11906" w:h="16838" w:code="9"/>
      <w:pgMar w:top="360" w:right="720" w:bottom="45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57AAC8" w14:textId="77777777" w:rsidR="00354F1E" w:rsidRDefault="00354F1E" w:rsidP="00755C76">
      <w:pPr>
        <w:spacing w:after="0" w:line="240" w:lineRule="auto"/>
      </w:pPr>
      <w:r>
        <w:separator/>
      </w:r>
    </w:p>
  </w:endnote>
  <w:endnote w:type="continuationSeparator" w:id="0">
    <w:p w14:paraId="6700C511" w14:textId="77777777" w:rsidR="00354F1E" w:rsidRDefault="00354F1E" w:rsidP="00755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CE5FC" w14:textId="77777777" w:rsidR="00354F1E" w:rsidRDefault="00354F1E" w:rsidP="00755C76">
      <w:pPr>
        <w:spacing w:after="0" w:line="240" w:lineRule="auto"/>
      </w:pPr>
      <w:r>
        <w:separator/>
      </w:r>
    </w:p>
  </w:footnote>
  <w:footnote w:type="continuationSeparator" w:id="0">
    <w:p w14:paraId="541C2FC2" w14:textId="77777777" w:rsidR="00354F1E" w:rsidRDefault="00354F1E" w:rsidP="00755C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Style3"/>
      <w:tblW w:w="1099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shd w:val="clear" w:color="auto" w:fill="FFFFFF" w:themeFill="background1"/>
      <w:tblLayout w:type="fixed"/>
      <w:tblLook w:val="0000" w:firstRow="0" w:lastRow="0" w:firstColumn="0" w:lastColumn="0" w:noHBand="0" w:noVBand="0"/>
    </w:tblPr>
    <w:tblGrid>
      <w:gridCol w:w="1645"/>
      <w:gridCol w:w="1962"/>
      <w:gridCol w:w="3954"/>
      <w:gridCol w:w="1491"/>
      <w:gridCol w:w="1946"/>
    </w:tblGrid>
    <w:tr w:rsidR="00755C76" w:rsidRPr="00755C76" w14:paraId="42A6331E" w14:textId="77777777" w:rsidTr="00C40367">
      <w:trPr>
        <w:trHeight w:hRule="exact" w:val="287"/>
      </w:trPr>
      <w:tc>
        <w:tcPr>
          <w:tcW w:w="1645" w:type="dxa"/>
          <w:vMerge w:val="restart"/>
          <w:shd w:val="clear" w:color="auto" w:fill="FFFFFF" w:themeFill="background1"/>
        </w:tcPr>
        <w:p w14:paraId="599A49D3" w14:textId="6D7BE36A" w:rsidR="00755C76" w:rsidRPr="00755C76" w:rsidRDefault="00253817" w:rsidP="00755C76">
          <w:pPr>
            <w:tabs>
              <w:tab w:val="center" w:pos="4680"/>
              <w:tab w:val="right" w:pos="9360"/>
            </w:tabs>
            <w:spacing w:line="276" w:lineRule="auto"/>
            <w:rPr>
              <w:rFonts w:ascii="Calibri" w:eastAsia="Calibri" w:hAnsi="Calibri" w:cs="Arial"/>
              <w:b/>
              <w:sz w:val="20"/>
              <w:szCs w:val="20"/>
              <w:lang w:val="de-DE"/>
            </w:rPr>
          </w:pPr>
          <w:r>
            <w:rPr>
              <w:rFonts w:ascii="Calibri" w:eastAsia="Calibri" w:hAnsi="Calibri" w:cs="Arial"/>
              <w:b/>
              <w:noProof/>
              <w:sz w:val="20"/>
              <w:szCs w:val="20"/>
            </w:rPr>
            <w:drawing>
              <wp:inline distT="0" distB="0" distL="0" distR="0" wp14:anchorId="44D0543E" wp14:editId="10AFA3D1">
                <wp:extent cx="914400" cy="809625"/>
                <wp:effectExtent l="0" t="0" r="0" b="9525"/>
                <wp:docPr id="2048446271" name="Picture 20484462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1052" cy="8243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6" w:type="dxa"/>
          <w:gridSpan w:val="2"/>
          <w:vMerge w:val="restart"/>
          <w:shd w:val="clear" w:color="auto" w:fill="FFFFFF" w:themeFill="background1"/>
        </w:tcPr>
        <w:p w14:paraId="0F0F1C11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jc w:val="center"/>
            <w:rPr>
              <w:rFonts w:ascii="Calibri" w:eastAsia="Calibri" w:hAnsi="Calibri" w:cs="Arial"/>
              <w:b/>
              <w:sz w:val="20"/>
              <w:szCs w:val="20"/>
              <w:lang w:val="de-DE"/>
            </w:rPr>
          </w:pPr>
        </w:p>
        <w:p w14:paraId="51B467AE" w14:textId="5317ADCB" w:rsidR="00755C76" w:rsidRPr="00755C76" w:rsidRDefault="00C40367" w:rsidP="00840044">
          <w:pPr>
            <w:tabs>
              <w:tab w:val="center" w:pos="4680"/>
              <w:tab w:val="right" w:pos="9360"/>
            </w:tabs>
            <w:jc w:val="center"/>
            <w:rPr>
              <w:rFonts w:ascii="Calibri" w:eastAsia="Calibri" w:hAnsi="Calibri" w:cs="Arial"/>
              <w:b/>
              <w:sz w:val="24"/>
              <w:szCs w:val="24"/>
              <w:lang w:val="de-DE"/>
            </w:rPr>
          </w:pPr>
          <w:r w:rsidRPr="00C40367">
            <w:rPr>
              <w:rFonts w:ascii="Calibri" w:eastAsia="Calibri" w:hAnsi="Calibri" w:cs="Arial"/>
              <w:b/>
              <w:sz w:val="32"/>
              <w:szCs w:val="32"/>
              <w:lang w:val="de-DE"/>
            </w:rPr>
            <w:t xml:space="preserve">Research Registration Form </w:t>
          </w:r>
        </w:p>
      </w:tc>
      <w:tc>
        <w:tcPr>
          <w:tcW w:w="1491" w:type="dxa"/>
          <w:shd w:val="clear" w:color="auto" w:fill="FFFFFF" w:themeFill="background1"/>
        </w:tcPr>
        <w:p w14:paraId="10FA5E33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Document No</w:t>
          </w:r>
        </w:p>
      </w:tc>
      <w:tc>
        <w:tcPr>
          <w:tcW w:w="1946" w:type="dxa"/>
          <w:shd w:val="clear" w:color="auto" w:fill="FFFFFF" w:themeFill="background1"/>
        </w:tcPr>
        <w:p w14:paraId="6FFC71CA" w14:textId="63E834C9" w:rsidR="00755C76" w:rsidRPr="006F7149" w:rsidRDefault="00755C76" w:rsidP="006F7149">
          <w:pPr>
            <w:tabs>
              <w:tab w:val="left" w:pos="1419"/>
              <w:tab w:val="center" w:pos="4680"/>
              <w:tab w:val="right" w:pos="9360"/>
            </w:tabs>
            <w:ind w:hanging="212"/>
            <w:rPr>
              <w:rFonts w:ascii="Arial" w:eastAsia="Calibri" w:hAnsi="Arial" w:cs="Arial"/>
              <w:b/>
              <w:bCs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 xml:space="preserve">     </w:t>
          </w:r>
          <w:r w:rsidR="006F7149" w:rsidRPr="006F7149">
            <w:rPr>
              <w:rFonts w:ascii="Arial" w:eastAsia="Calibri" w:hAnsi="Arial" w:cs="Arial"/>
              <w:sz w:val="20"/>
              <w:szCs w:val="20"/>
            </w:rPr>
            <w:t>T</w:t>
          </w:r>
          <w:r w:rsidRPr="006F7149">
            <w:rPr>
              <w:rFonts w:ascii="Arial" w:eastAsia="Calibri" w:hAnsi="Arial" w:cs="Arial"/>
              <w:b/>
              <w:bCs/>
              <w:sz w:val="20"/>
              <w:szCs w:val="20"/>
            </w:rPr>
            <w:t>IU.FA.</w:t>
          </w:r>
          <w:r w:rsidR="00D34168">
            <w:rPr>
              <w:rFonts w:ascii="Arial" w:eastAsia="Calibri" w:hAnsi="Arial" w:cs="Arial"/>
              <w:b/>
              <w:bCs/>
              <w:sz w:val="20"/>
              <w:szCs w:val="20"/>
            </w:rPr>
            <w:t>RC.17</w:t>
          </w:r>
        </w:p>
      </w:tc>
    </w:tr>
    <w:tr w:rsidR="00755C76" w:rsidRPr="00755C76" w14:paraId="09587852" w14:textId="77777777" w:rsidTr="00C40367">
      <w:trPr>
        <w:trHeight w:hRule="exact" w:val="287"/>
      </w:trPr>
      <w:tc>
        <w:tcPr>
          <w:tcW w:w="1645" w:type="dxa"/>
          <w:vMerge/>
          <w:shd w:val="clear" w:color="auto" w:fill="FFFFFF" w:themeFill="background1"/>
        </w:tcPr>
        <w:p w14:paraId="7D03CC8D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5916" w:type="dxa"/>
          <w:gridSpan w:val="2"/>
          <w:vMerge/>
          <w:shd w:val="clear" w:color="auto" w:fill="FFFFFF" w:themeFill="background1"/>
        </w:tcPr>
        <w:p w14:paraId="15CB4871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491" w:type="dxa"/>
          <w:shd w:val="clear" w:color="auto" w:fill="FFFFFF" w:themeFill="background1"/>
        </w:tcPr>
        <w:p w14:paraId="32A6DD69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Validity Date</w:t>
          </w:r>
        </w:p>
      </w:tc>
      <w:tc>
        <w:tcPr>
          <w:tcW w:w="1946" w:type="dxa"/>
          <w:shd w:val="clear" w:color="auto" w:fill="FFFFFF" w:themeFill="background1"/>
        </w:tcPr>
        <w:p w14:paraId="4688CE20" w14:textId="23F9745E" w:rsidR="00755C76" w:rsidRPr="006F7149" w:rsidRDefault="00D34168" w:rsidP="00C40367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>
            <w:rPr>
              <w:rFonts w:ascii="Arial" w:eastAsia="Calibri" w:hAnsi="Arial" w:cs="Arial"/>
              <w:sz w:val="20"/>
              <w:szCs w:val="20"/>
            </w:rPr>
            <w:t>01/01/2026</w:t>
          </w:r>
        </w:p>
      </w:tc>
    </w:tr>
    <w:tr w:rsidR="00755C76" w:rsidRPr="00755C76" w14:paraId="400CAC2D" w14:textId="77777777" w:rsidTr="00C40367">
      <w:trPr>
        <w:trHeight w:hRule="exact" w:val="287"/>
      </w:trPr>
      <w:tc>
        <w:tcPr>
          <w:tcW w:w="1645" w:type="dxa"/>
          <w:vMerge/>
          <w:shd w:val="clear" w:color="auto" w:fill="FFFFFF" w:themeFill="background1"/>
        </w:tcPr>
        <w:p w14:paraId="220C9B56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5916" w:type="dxa"/>
          <w:gridSpan w:val="2"/>
          <w:vMerge/>
          <w:shd w:val="clear" w:color="auto" w:fill="FFFFFF" w:themeFill="background1"/>
        </w:tcPr>
        <w:p w14:paraId="58AFF8E6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491" w:type="dxa"/>
          <w:shd w:val="clear" w:color="auto" w:fill="FFFFFF" w:themeFill="background1"/>
        </w:tcPr>
        <w:p w14:paraId="71EC7468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Revision No</w:t>
          </w:r>
        </w:p>
      </w:tc>
      <w:tc>
        <w:tcPr>
          <w:tcW w:w="1946" w:type="dxa"/>
          <w:shd w:val="clear" w:color="auto" w:fill="FFFFFF" w:themeFill="background1"/>
        </w:tcPr>
        <w:p w14:paraId="173AA65B" w14:textId="681E0C48" w:rsidR="00755C76" w:rsidRPr="006F7149" w:rsidRDefault="00755C76" w:rsidP="009B69B4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>0</w:t>
          </w:r>
          <w:r w:rsidR="00D34168">
            <w:rPr>
              <w:rFonts w:ascii="Arial" w:eastAsia="Calibri" w:hAnsi="Arial" w:cs="Arial"/>
              <w:sz w:val="20"/>
              <w:szCs w:val="20"/>
            </w:rPr>
            <w:t>2</w:t>
          </w:r>
        </w:p>
      </w:tc>
    </w:tr>
    <w:tr w:rsidR="00755C76" w:rsidRPr="00755C76" w14:paraId="1F7ED9CE" w14:textId="77777777" w:rsidTr="00C40367">
      <w:trPr>
        <w:trHeight w:hRule="exact" w:val="332"/>
      </w:trPr>
      <w:tc>
        <w:tcPr>
          <w:tcW w:w="1645" w:type="dxa"/>
          <w:vMerge/>
          <w:shd w:val="clear" w:color="auto" w:fill="FFFFFF" w:themeFill="background1"/>
        </w:tcPr>
        <w:p w14:paraId="41362040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962" w:type="dxa"/>
          <w:shd w:val="clear" w:color="auto" w:fill="FFFFFF" w:themeFill="background1"/>
        </w:tcPr>
        <w:p w14:paraId="54801249" w14:textId="77777777" w:rsidR="00755C76" w:rsidRPr="00755C76" w:rsidRDefault="00755C76" w:rsidP="00755C76">
          <w:pPr>
            <w:tabs>
              <w:tab w:val="left" w:pos="710"/>
              <w:tab w:val="center" w:pos="4680"/>
              <w:tab w:val="right" w:pos="9360"/>
            </w:tabs>
            <w:ind w:right="-70" w:hanging="233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 Unit</w:t>
          </w:r>
        </w:p>
      </w:tc>
      <w:tc>
        <w:tcPr>
          <w:tcW w:w="3954" w:type="dxa"/>
          <w:shd w:val="clear" w:color="auto" w:fill="FFFFFF" w:themeFill="background1"/>
        </w:tcPr>
        <w:p w14:paraId="504A6EF5" w14:textId="0126303A" w:rsidR="00755C76" w:rsidRPr="00755C76" w:rsidRDefault="00840044" w:rsidP="00C40367">
          <w:pPr>
            <w:tabs>
              <w:tab w:val="left" w:pos="3546"/>
              <w:tab w:val="center" w:pos="4680"/>
              <w:tab w:val="right" w:pos="9360"/>
            </w:tabs>
            <w:ind w:hanging="284"/>
            <w:jc w:val="center"/>
            <w:rPr>
              <w:rFonts w:ascii="Calibri" w:eastAsia="Calibri" w:hAnsi="Calibri" w:cs="Arial"/>
              <w:b/>
              <w:sz w:val="20"/>
              <w:szCs w:val="20"/>
            </w:rPr>
          </w:pPr>
          <w:r>
            <w:rPr>
              <w:rFonts w:ascii="Calibri" w:eastAsia="Calibri" w:hAnsi="Calibri" w:cs="Arial"/>
              <w:b/>
              <w:sz w:val="20"/>
              <w:szCs w:val="20"/>
            </w:rPr>
            <w:t>Department</w:t>
          </w:r>
        </w:p>
      </w:tc>
      <w:tc>
        <w:tcPr>
          <w:tcW w:w="1491" w:type="dxa"/>
          <w:shd w:val="clear" w:color="auto" w:fill="FFFFFF" w:themeFill="background1"/>
        </w:tcPr>
        <w:p w14:paraId="528F912F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 Page No</w:t>
          </w:r>
        </w:p>
      </w:tc>
      <w:tc>
        <w:tcPr>
          <w:tcW w:w="1946" w:type="dxa"/>
          <w:shd w:val="clear" w:color="auto" w:fill="FFFFFF" w:themeFill="background1"/>
        </w:tcPr>
        <w:p w14:paraId="68C18C4B" w14:textId="6F39F4EC" w:rsidR="00755C76" w:rsidRPr="006F7149" w:rsidRDefault="00755C76" w:rsidP="00755C76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 xml:space="preserve">Page 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begin"/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instrText xml:space="preserve"> PAGE  \* Arabic  \* MERGEFORMAT </w:instrTex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separate"/>
          </w:r>
          <w:r w:rsidR="006F7149">
            <w:rPr>
              <w:rFonts w:ascii="Arial" w:eastAsia="Calibri" w:hAnsi="Arial" w:cs="Arial"/>
              <w:b/>
              <w:noProof/>
              <w:sz w:val="20"/>
              <w:szCs w:val="20"/>
            </w:rPr>
            <w:t>2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end"/>
          </w:r>
          <w:r w:rsidRPr="006F7149">
            <w:rPr>
              <w:rFonts w:ascii="Arial" w:eastAsia="Calibri" w:hAnsi="Arial" w:cs="Arial"/>
              <w:sz w:val="20"/>
              <w:szCs w:val="20"/>
            </w:rPr>
            <w:t xml:space="preserve"> of 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begin"/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instrText xml:space="preserve"> NUMPAGES  \* Arabic  \* MERGEFORMAT </w:instrTex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separate"/>
          </w:r>
          <w:r w:rsidR="006F7149">
            <w:rPr>
              <w:rFonts w:ascii="Arial" w:eastAsia="Calibri" w:hAnsi="Arial" w:cs="Arial"/>
              <w:b/>
              <w:noProof/>
              <w:sz w:val="20"/>
              <w:szCs w:val="20"/>
            </w:rPr>
            <w:t>2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end"/>
          </w:r>
        </w:p>
        <w:p w14:paraId="642FF961" w14:textId="77777777" w:rsidR="00755C76" w:rsidRPr="006F7149" w:rsidRDefault="00755C76" w:rsidP="00755C76">
          <w:pPr>
            <w:tabs>
              <w:tab w:val="left" w:pos="1419"/>
              <w:tab w:val="center" w:pos="4680"/>
              <w:tab w:val="right" w:pos="9360"/>
            </w:tabs>
            <w:ind w:hanging="212"/>
            <w:rPr>
              <w:rFonts w:ascii="Arial" w:eastAsia="Calibri" w:hAnsi="Arial" w:cs="Arial"/>
              <w:sz w:val="20"/>
              <w:szCs w:val="20"/>
              <w:lang w:val="de-DE"/>
            </w:rPr>
          </w:pPr>
        </w:p>
      </w:tc>
    </w:tr>
  </w:tbl>
  <w:p w14:paraId="607665F6" w14:textId="77777777" w:rsidR="00755C76" w:rsidRDefault="00755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1B5FA0"/>
    <w:multiLevelType w:val="hybridMultilevel"/>
    <w:tmpl w:val="30F81A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D11DD"/>
    <w:multiLevelType w:val="hybridMultilevel"/>
    <w:tmpl w:val="01D240B2"/>
    <w:lvl w:ilvl="0" w:tplc="469C586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8200399">
    <w:abstractNumId w:val="0"/>
  </w:num>
  <w:num w:numId="2" w16cid:durableId="13406983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A0ETQyNLMwMDJR2l4NTi4sz8PJAC01oAfQfJmSwAAAA="/>
  </w:docVars>
  <w:rsids>
    <w:rsidRoot w:val="00FF45A3"/>
    <w:rsid w:val="00061BC2"/>
    <w:rsid w:val="000D2335"/>
    <w:rsid w:val="000F254E"/>
    <w:rsid w:val="0010365E"/>
    <w:rsid w:val="00110857"/>
    <w:rsid w:val="001614DA"/>
    <w:rsid w:val="00163C21"/>
    <w:rsid w:val="001D306D"/>
    <w:rsid w:val="001E614B"/>
    <w:rsid w:val="00253817"/>
    <w:rsid w:val="00301715"/>
    <w:rsid w:val="00315958"/>
    <w:rsid w:val="00325D8C"/>
    <w:rsid w:val="00326AB9"/>
    <w:rsid w:val="00330A99"/>
    <w:rsid w:val="003413B2"/>
    <w:rsid w:val="0035085A"/>
    <w:rsid w:val="00354F1E"/>
    <w:rsid w:val="003624EE"/>
    <w:rsid w:val="003A19B9"/>
    <w:rsid w:val="003C4A29"/>
    <w:rsid w:val="003E6439"/>
    <w:rsid w:val="003F4B7F"/>
    <w:rsid w:val="004C42E5"/>
    <w:rsid w:val="004E0124"/>
    <w:rsid w:val="004F43E1"/>
    <w:rsid w:val="00520A0B"/>
    <w:rsid w:val="00530C9B"/>
    <w:rsid w:val="005335AF"/>
    <w:rsid w:val="00554B58"/>
    <w:rsid w:val="0058316F"/>
    <w:rsid w:val="005A1951"/>
    <w:rsid w:val="005F2AEB"/>
    <w:rsid w:val="00623AD6"/>
    <w:rsid w:val="0062576D"/>
    <w:rsid w:val="00673BF4"/>
    <w:rsid w:val="00674106"/>
    <w:rsid w:val="00684496"/>
    <w:rsid w:val="006C03E9"/>
    <w:rsid w:val="006F7149"/>
    <w:rsid w:val="00706244"/>
    <w:rsid w:val="00714A1E"/>
    <w:rsid w:val="007240D4"/>
    <w:rsid w:val="0074098C"/>
    <w:rsid w:val="00744DC8"/>
    <w:rsid w:val="00755C76"/>
    <w:rsid w:val="00763E41"/>
    <w:rsid w:val="007A5F92"/>
    <w:rsid w:val="007F0E63"/>
    <w:rsid w:val="0083262A"/>
    <w:rsid w:val="00840044"/>
    <w:rsid w:val="0086768D"/>
    <w:rsid w:val="00875D37"/>
    <w:rsid w:val="008A43E9"/>
    <w:rsid w:val="008B26E8"/>
    <w:rsid w:val="008B6F48"/>
    <w:rsid w:val="008E3CD7"/>
    <w:rsid w:val="008E5D2F"/>
    <w:rsid w:val="008E71A6"/>
    <w:rsid w:val="008F1138"/>
    <w:rsid w:val="0092218E"/>
    <w:rsid w:val="009241CB"/>
    <w:rsid w:val="009B69B4"/>
    <w:rsid w:val="009D5A50"/>
    <w:rsid w:val="00A27925"/>
    <w:rsid w:val="00A31E1C"/>
    <w:rsid w:val="00A67E2C"/>
    <w:rsid w:val="00A87E57"/>
    <w:rsid w:val="00AA2281"/>
    <w:rsid w:val="00AB3B47"/>
    <w:rsid w:val="00AD799F"/>
    <w:rsid w:val="00B22112"/>
    <w:rsid w:val="00B53A71"/>
    <w:rsid w:val="00B73F62"/>
    <w:rsid w:val="00BD0C23"/>
    <w:rsid w:val="00BE68B3"/>
    <w:rsid w:val="00C02D48"/>
    <w:rsid w:val="00C16FC1"/>
    <w:rsid w:val="00C356BC"/>
    <w:rsid w:val="00C40367"/>
    <w:rsid w:val="00C769AE"/>
    <w:rsid w:val="00CA5AE7"/>
    <w:rsid w:val="00CE4C01"/>
    <w:rsid w:val="00D34168"/>
    <w:rsid w:val="00D91A8A"/>
    <w:rsid w:val="00D91FFB"/>
    <w:rsid w:val="00DA0EE7"/>
    <w:rsid w:val="00DB0010"/>
    <w:rsid w:val="00DB2D29"/>
    <w:rsid w:val="00DC795E"/>
    <w:rsid w:val="00E1526D"/>
    <w:rsid w:val="00F24869"/>
    <w:rsid w:val="00F52D5B"/>
    <w:rsid w:val="00F852B7"/>
    <w:rsid w:val="00FD625C"/>
    <w:rsid w:val="00FF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6E9C48"/>
  <w15:docId w15:val="{BE39B7C3-B13C-48A8-924A-824556D6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1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76"/>
  </w:style>
  <w:style w:type="paragraph" w:styleId="Footer">
    <w:name w:val="footer"/>
    <w:basedOn w:val="Normal"/>
    <w:link w:val="FooterChar"/>
    <w:uiPriority w:val="99"/>
    <w:unhideWhenUsed/>
    <w:rsid w:val="00755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76"/>
  </w:style>
  <w:style w:type="table" w:customStyle="1" w:styleId="Style3">
    <w:name w:val="Style3"/>
    <w:basedOn w:val="TableNormal"/>
    <w:uiPriority w:val="99"/>
    <w:qFormat/>
    <w:rsid w:val="00755C76"/>
    <w:pPr>
      <w:spacing w:after="0" w:line="240" w:lineRule="auto"/>
    </w:pPr>
    <w:tblPr/>
    <w:tcPr>
      <w:shd w:val="clear" w:color="auto" w:fill="FDE9D9"/>
    </w:tcPr>
  </w:style>
  <w:style w:type="table" w:styleId="TableGrid">
    <w:name w:val="Table Grid"/>
    <w:basedOn w:val="TableNormal"/>
    <w:uiPriority w:val="39"/>
    <w:rsid w:val="00755C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5F9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7F0E63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03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36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676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7AEED-D596-4940-89A1-FB267A448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 Alkabbanie</dc:creator>
  <cp:keywords/>
  <dc:description/>
  <cp:lastModifiedBy>Rasha Alkabbanie</cp:lastModifiedBy>
  <cp:revision>48</cp:revision>
  <cp:lastPrinted>2025-12-18T11:55:00Z</cp:lastPrinted>
  <dcterms:created xsi:type="dcterms:W3CDTF">2021-04-20T12:09:00Z</dcterms:created>
  <dcterms:modified xsi:type="dcterms:W3CDTF">2025-12-3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5d87e5-12a9-4f9f-a6da-11b57ae674f7</vt:lpwstr>
  </property>
</Properties>
</file>